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1B6C" w:rsidRDefault="00032B53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9306E3" wp14:editId="337C0244">
                <wp:simplePos x="0" y="0"/>
                <wp:positionH relativeFrom="page">
                  <wp:posOffset>150802</wp:posOffset>
                </wp:positionH>
                <wp:positionV relativeFrom="paragraph">
                  <wp:posOffset>-968953</wp:posOffset>
                </wp:positionV>
                <wp:extent cx="7545002" cy="211518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5002" cy="2115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Default="008B71F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ubject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urriculum Map </w:t>
                            </w:r>
                          </w:p>
                          <w:p w:rsidR="00F63B3A" w:rsidRDefault="00032B53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Maths – </w:t>
                            </w:r>
                            <w:r w:rsidR="007F7328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Measurement</w:t>
                            </w:r>
                          </w:p>
                          <w:p w:rsidR="007F7328" w:rsidRDefault="00521980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(Money</w:t>
                            </w:r>
                            <w:r w:rsidR="007F7328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)</w:t>
                            </w:r>
                          </w:p>
                          <w:p w:rsidR="00B118C2" w:rsidRP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306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.85pt;margin-top:-76.3pt;width:594.1pt;height:166.5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" filled="f" stroked="f">
                <v:textbox>
                  <w:txbxContent>
                    <w:p w:rsidR="00831CB6" w:rsidRDefault="008B71F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ubject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urriculum Map </w:t>
                      </w:r>
                    </w:p>
                    <w:p w:rsidR="00F63B3A" w:rsidRDefault="00032B53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Maths – </w:t>
                      </w:r>
                      <w:r w:rsidR="007F7328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Measurement</w:t>
                      </w:r>
                    </w:p>
                    <w:p w:rsidR="007F7328" w:rsidRDefault="00521980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(Money</w:t>
                      </w:r>
                      <w:r w:rsidR="007F7328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)</w:t>
                      </w:r>
                    </w:p>
                    <w:p w:rsidR="00B118C2" w:rsidRP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bookmarkStart w:id="0" w:name="_GoBack"/>
      <w:r w:rsidR="007F60A3"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10112" behindDoc="0" locked="0" layoutInCell="1" allowOverlap="1" wp14:anchorId="07F908E9" wp14:editId="77D77C14">
                <wp:simplePos x="0" y="0"/>
                <wp:positionH relativeFrom="margin">
                  <wp:posOffset>-2708056</wp:posOffset>
                </wp:positionH>
                <wp:positionV relativeFrom="paragraph">
                  <wp:posOffset>-2963326</wp:posOffset>
                </wp:positionV>
                <wp:extent cx="11520944" cy="14770735"/>
                <wp:effectExtent l="19050" t="0" r="23495" b="0"/>
                <wp:wrapNone/>
                <wp:docPr id="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4" cy="14770735"/>
                          <a:chOff x="-365980" y="828676"/>
                          <a:chExt cx="11520946" cy="14770742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grass hills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430525" y="828676"/>
                            <a:ext cx="7545701" cy="436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wps:wsp>
                        <wps:cNvPr id="3" name="Flowchart: Delay 6"/>
                        <wps:cNvSpPr/>
                        <wps:spPr>
                          <a:xfrm rot="16200004">
                            <a:off x="3876680" y="0"/>
                            <a:ext cx="3035625" cy="11520946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6200000"/>
                              <a:gd name="f3" fmla="val w"/>
                              <a:gd name="f4" fmla="val h"/>
                              <a:gd name="f5" fmla="val ss"/>
                              <a:gd name="f6" fmla="val 0"/>
                              <a:gd name="f7" fmla="*/ 5419351 1 1725033"/>
                              <a:gd name="f8" fmla="abs f3"/>
                              <a:gd name="f9" fmla="abs f4"/>
                              <a:gd name="f10" fmla="abs f5"/>
                              <a:gd name="f11" fmla="val f6"/>
                              <a:gd name="f12" fmla="+- 2700000 f1 0"/>
                              <a:gd name="f13" fmla="?: f8 f3 1"/>
                              <a:gd name="f14" fmla="?: f9 f4 1"/>
                              <a:gd name="f15" fmla="?: f10 f5 1"/>
                              <a:gd name="f16" fmla="*/ f12 f7 1"/>
                              <a:gd name="f17" fmla="*/ f13 1 21600"/>
                              <a:gd name="f18" fmla="*/ f14 1 21600"/>
                              <a:gd name="f19" fmla="*/ 21600 f13 1"/>
                              <a:gd name="f20" fmla="*/ 21600 f14 1"/>
                              <a:gd name="f21" fmla="*/ f16 1 f0"/>
                              <a:gd name="f22" fmla="min f18 f17"/>
                              <a:gd name="f23" fmla="*/ f19 1 f15"/>
                              <a:gd name="f24" fmla="*/ f20 1 f15"/>
                              <a:gd name="f25" fmla="+- 0 0 f21"/>
                              <a:gd name="f26" fmla="val f23"/>
                              <a:gd name="f27" fmla="val f24"/>
                              <a:gd name="f28" fmla="+- 0 0 f25"/>
                              <a:gd name="f29" fmla="*/ f11 f22 1"/>
                              <a:gd name="f30" fmla="+- f27 0 f11"/>
                              <a:gd name="f31" fmla="+- f26 0 f11"/>
                              <a:gd name="f32" fmla="*/ f28 f0 1"/>
                              <a:gd name="f33" fmla="*/ f27 f22 1"/>
                              <a:gd name="f34" fmla="*/ f30 1 2"/>
                              <a:gd name="f35" fmla="*/ f31 1 2"/>
                              <a:gd name="f36" fmla="*/ f32 1 f7"/>
                              <a:gd name="f37" fmla="+- f11 f34 0"/>
                              <a:gd name="f38" fmla="+- f11 f35 0"/>
                              <a:gd name="f39" fmla="+- f36 0 f1"/>
                              <a:gd name="f40" fmla="*/ f35 f22 1"/>
                              <a:gd name="f41" fmla="*/ f34 f22 1"/>
                              <a:gd name="f42" fmla="cos 1 f39"/>
                              <a:gd name="f43" fmla="sin 1 f39"/>
                              <a:gd name="f44" fmla="*/ f38 f22 1"/>
                              <a:gd name="f45" fmla="+- 0 0 f42"/>
                              <a:gd name="f46" fmla="+- 0 0 f43"/>
                              <a:gd name="f47" fmla="+- 0 0 f45"/>
                              <a:gd name="f48" fmla="+- 0 0 f46"/>
                              <a:gd name="f49" fmla="*/ f47 f35 1"/>
                              <a:gd name="f50" fmla="*/ f48 f34 1"/>
                              <a:gd name="f51" fmla="+- f38 f49 0"/>
                              <a:gd name="f52" fmla="+- f37 0 f50"/>
                              <a:gd name="f53" fmla="+- f37 f50 0"/>
                              <a:gd name="f54" fmla="*/ f52 f22 1"/>
                              <a:gd name="f55" fmla="*/ f51 f22 1"/>
                              <a:gd name="f56" fmla="*/ f53 f22 1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</a:cxnLst>
                            <a:rect l="f29" t="f54" r="f55" b="f56"/>
                            <a:pathLst>
                              <a:path>
                                <a:moveTo>
                                  <a:pt x="f29" y="f29"/>
                                </a:moveTo>
                                <a:lnTo>
                                  <a:pt x="f44" y="f29"/>
                                </a:lnTo>
                                <a:arcTo wR="f40" hR="f41" stAng="f2" swAng="f0"/>
                                <a:lnTo>
                                  <a:pt x="f29" y="f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66"/>
                          </a:solidFill>
                          <a:ln w="12701">
                            <a:solidFill>
                              <a:srgbClr val="CCFF66"/>
                            </a:solidFill>
                            <a:prstDash val="solid"/>
                            <a:miter/>
                          </a:ln>
                        </wps:spPr>
                        <wps:bodyPr lIns="0" tIns="0" rIns="0" bIns="0"/>
                      </wps:wsp>
                      <pic:pic xmlns:pic="http://schemas.openxmlformats.org/drawingml/2006/picture">
                        <pic:nvPicPr>
                          <pic:cNvPr id="4" name="irc_mi" descr="Image result for roa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 rot="20883555">
                            <a:off x="891722" y="3485407"/>
                            <a:ext cx="7446644" cy="10048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9867904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324352" y="9858376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A4CB7A" id="Group 13" o:spid="_x0000_s1026" style="position:absolute;margin-left:-213.25pt;margin-top:-233.35pt;width:907.15pt;height:1163.05pt;z-index:251610112;mso-position-horizontal-relative:margin;mso-width-relative:margin;mso-height-relative:margin" coordorigin="-3659,8286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oNnCibAAD/9ElEQVS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grass hills" style="position:absolute;left:14305;top:8286;width:75457;height:43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B5RPAAAAA2gAAAA8AAABkcnMvZG93bnJldi54bWxEj0GLwjAUhO8L/ofwBG9rqgeRahQVBREP&#10;bnd/wLN5NsXmpSRR6783grDHYeabYebLzjbiTj7UjhWMhhkI4tLpmisFf7+77ymIEJE1No5JwZMC&#10;LBe9rznm2j34h+5FrEQq4ZCjAhNjm0sZSkMWw9C1xMm7OG8xJukrqT0+Urlt5DjLJtJizWnBYEsb&#10;Q+W1uFkFYzk9+O3FrM/FybSxqI/nfReUGvS71QxEpC7+hz/0XicO3lfSDZC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ssHlE8AAAADaAAAADwAAAAAAAAAAAAAAAACfAgAA&#10;ZHJzL2Rvd25yZXYueG1sUEsFBgAAAAAEAAQA9wAAAIwDAAAAAA==&#10;">
                  <v:imagedata r:id="rId10" o:title="Image result for grass hills"/>
                  <v:path arrowok="t"/>
                </v:shape>
                <v:shape id="Flowchart: Delay 6" o:spid="_x0000_s1028" style="position:absolute;left:38767;width:30356;height:115208;rotation:-5898236fd;visibility:visible;mso-wrap-style:square;v-text-anchor:top" coordsize="3035625,115209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pnb8UA&#10;AADaAAAADwAAAGRycy9kb3ducmV2LnhtbESPQWsCMRSE70L/Q3hCL1KzWpC6NUqRihUP0rXQenvd&#10;PDeLm5dlE3X990YQPA4z8w0zmbW2EidqfOlYwaCfgCDOnS65UPCzXby8gfABWWPlmBRcyMNs+tSZ&#10;YKrdmb/plIVCRAj7FBWYEOpUSp8bsuj7riaO3t41FkOUTSF1g+cIt5UcJslIWiw5LhisaW4oP2RH&#10;q8Ausr/RrtdufuVu9d9bjw9LM/xU6rnbfryDCNSGR/je/tIKXuF2Jd4A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WmdvxQAAANoAAAAPAAAAAAAAAAAAAAAAAJgCAABkcnMv&#10;ZG93bnJldi54bWxQSwUGAAAAAAQABAD1AAAAigMAAAAA&#10;" path="m,l1517812,wa,,3035624,11520946,1517812,,1517812,11520946l,11520946,,xe" fillcolor="#cf6" strokecolor="#cf6" strokeweight=".35281mm">
                  <v:stroke joinstyle="miter"/>
                  <v:path arrowok="t" o:connecttype="custom" o:connectlocs="1517813,0;3035625,5760473;1517813,11520946;0,5760473" o:connectangles="270,0,90,180" textboxrect="0,1687203,2591068,9833743"/>
                </v:shape>
                <v:shape id="irc_mi" o:spid="_x0000_s1029" type="#_x0000_t75" alt="Image result for road image" style="position:absolute;left:8917;top:34854;width:74466;height:100482;rotation:-78254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C6HDAAAA2gAAAA8AAABkcnMvZG93bnJldi54bWxEj9FqwkAURN8L/YflFnzTTYuEkroJtVKt&#10;+qKpH3DJXjep2bshu2r6925B6OMwM2eYWTHYVlyo941jBc+TBARx5XTDRsHh+3P8CsIHZI2tY1Lw&#10;Sx6K/PFhhpl2V97TpQxGRAj7DBXUIXSZlL6qyaKfuI44ekfXWwxR9kbqHq8Rblv5kiSptNhwXKix&#10;o4+aqlN5tgp+2KzSdL2YN5tltQ2L6a6kjVFq9DS8v4EINIT/8L39pRVM4e9KvAEyv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G8LocMAAADaAAAADwAAAAAAAAAAAAAAAACf&#10;AgAAZHJzL2Rvd25yZXYueG1sUEsFBgAAAAAEAAQA9wAAAI8DAAAAAA==&#10;">
                  <v:imagedata r:id="rId11" o:title="Image result for road image"/>
                  <v:path arrowok="t"/>
                </v:shape>
                <v:shape id="irc_mi" o:spid="_x0000_s1030" type="#_x0000_t75" alt="Image result for fence" style="position:absolute;top:98679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JejDAAAA2gAAAA8AAABkcnMvZG93bnJldi54bWxEj0+LwjAUxO8LfofwBC+LpiusaDWKCCuL&#10;guKfi7dn82yKzUtpotZvb4SFPQ4z8xtmMmtsKe5U+8Kxgq9eAoI4c7rgXMHx8NMdgvABWWPpmBQ8&#10;ycNs2vqYYKrdg3d034dcRAj7FBWYEKpUSp8Zsuh7riKO3sXVFkOUdS51jY8It6XsJ8lAWiw4Lhis&#10;aGEou+5vVsF5bZ6rlaTR4pzgdvm5qfzAnZTqtJv5GESgJvyH/9q/WsE3vK/EGyC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LMl6MMAAADaAAAADwAAAAAAAAAAAAAAAACf&#10;AgAAZHJzL2Rvd25yZXYueG1sUEsFBgAAAAAEAAQA9wAAAI8DAAAAAA==&#10;">
                  <v:imagedata r:id="rId12" o:title="Image result for fence"/>
                  <v:path arrowok="t"/>
                </v:shape>
                <v:shape id="irc_mi" o:spid="_x0000_s1031" type="#_x0000_t75" alt="Image result for fence" style="position:absolute;left:43243;top:98583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hu5/CAAAA2gAAAA8AAABkcnMvZG93bnJldi54bWxEj0GLwjAUhO+C/yE8wYusqR6Kdo0igiIu&#10;rKh72duzeTbF5qU0Ueu/3ywIHoeZ+YaZLVpbiTs1vnSsYDRMQBDnTpdcKPg5rT8mIHxA1lg5JgVP&#10;8rCYdzszzLR78IHux1CICGGfoQITQp1J6XNDFv3Q1cTRu7jGYoiyKaRu8BHhtpLjJEmlxZLjgsGa&#10;Voby6/FmFZy/zHO3kzRdnRPcbwbftU/dr1L9Xrv8BBGoDe/wq73VClL4vxJvgJz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gYbufwgAAANoAAAAPAAAAAAAAAAAAAAAAAJ8C&#10;AABkcnMvZG93bnJldi54bWxQSwUGAAAAAAQABAD3AAAAjgMAAAAA&#10;">
                  <v:imagedata r:id="rId12" o:title="Image result for fence"/>
                  <v:path arrowok="t"/>
                </v:shape>
                <w10:wrap anchorx="margin"/>
              </v:group>
            </w:pict>
          </mc:Fallback>
        </mc:AlternateContent>
      </w:r>
      <w:bookmarkEnd w:id="0"/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235733" wp14:editId="01D52E33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423035" cy="733246"/>
                <wp:effectExtent l="19050" t="19050" r="24765" b="101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7" type="#_x0000_t202" style="position:absolute;margin-left:-213.85pt;margin-top:-199.9pt;width:112.0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:rsidR="00391B6C" w:rsidRDefault="0042242E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35733" wp14:editId="01D52E33">
                <wp:simplePos x="0" y="0"/>
                <wp:positionH relativeFrom="column">
                  <wp:posOffset>-770900</wp:posOffset>
                </wp:positionH>
                <wp:positionV relativeFrom="paragraph">
                  <wp:posOffset>168831</wp:posOffset>
                </wp:positionV>
                <wp:extent cx="1682115" cy="641444"/>
                <wp:effectExtent l="19050" t="19050" r="13335" b="2540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115" cy="64144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300B73" w:rsidRPr="00723835" w:rsidRDefault="00300B73" w:rsidP="0042242E">
                            <w:pPr>
                              <w:pStyle w:val="ListParagraph"/>
                              <w:spacing w:after="0" w:line="240" w:lineRule="auto"/>
                              <w:ind w:left="142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8" type="#_x0000_t202" style="position:absolute;margin-left:-60.7pt;margin-top:13.3pt;width:132.45pt;height:50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300B73" w:rsidRPr="00723835" w:rsidRDefault="00300B73" w:rsidP="0042242E">
                      <w:pPr>
                        <w:pStyle w:val="ListParagraph"/>
                        <w:spacing w:after="0" w:line="240" w:lineRule="auto"/>
                        <w:ind w:left="142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46B3CF" wp14:editId="4F6CE104">
                <wp:simplePos x="0" y="0"/>
                <wp:positionH relativeFrom="margin">
                  <wp:posOffset>736534</wp:posOffset>
                </wp:positionH>
                <wp:positionV relativeFrom="paragraph">
                  <wp:posOffset>2493731</wp:posOffset>
                </wp:positionV>
                <wp:extent cx="1624084" cy="641445"/>
                <wp:effectExtent l="19050" t="19050" r="14605" b="2540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4084" cy="64144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13D5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5</w:t>
                            </w:r>
                          </w:p>
                          <w:p w:rsidR="00300B73" w:rsidRPr="00300B73" w:rsidRDefault="0042242E" w:rsidP="00300B73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Use all four operations to solve problems involving measure (for example, money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B3CF" id="_x0000_s1029" type="#_x0000_t202" style="position:absolute;margin-left:58pt;margin-top:196.35pt;width:127.9pt;height:50.5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" fillcolor="window" strokecolor="#00b050" strokeweight="2.25pt">
                <v:textbox>
                  <w:txbxContent>
                    <w:p w:rsidR="00B118C2" w:rsidRPr="00913D5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5</w:t>
                      </w:r>
                    </w:p>
                    <w:p w:rsidR="00300B73" w:rsidRPr="00300B73" w:rsidRDefault="0042242E" w:rsidP="00300B73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Use all four operations to solve problems involving measure (for example, money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976ED9" wp14:editId="30843A86">
                <wp:simplePos x="0" y="0"/>
                <wp:positionH relativeFrom="column">
                  <wp:posOffset>3193472</wp:posOffset>
                </wp:positionH>
                <wp:positionV relativeFrom="paragraph">
                  <wp:posOffset>4110147</wp:posOffset>
                </wp:positionV>
                <wp:extent cx="1978660" cy="592531"/>
                <wp:effectExtent l="19050" t="19050" r="21590" b="1714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59253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3</w:t>
                            </w:r>
                          </w:p>
                          <w:p w:rsidR="00A6387D" w:rsidRPr="00A41CF7" w:rsidRDefault="0042242E" w:rsidP="007338EE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Add and subtract amounts of money to give change, using both £ and p in practical contex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6ED9" id="_x0000_s1030" type="#_x0000_t202" style="position:absolute;margin-left:251.45pt;margin-top:323.65pt;width:155.8pt;height:46.6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" fillcolor="window" strokecolor="red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3</w:t>
                      </w:r>
                    </w:p>
                    <w:p w:rsidR="00A6387D" w:rsidRPr="00A41CF7" w:rsidRDefault="0042242E" w:rsidP="007338EE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Add and subtract amounts of money to give change, using both £ and p in practical contexts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76105F" wp14:editId="305EE993">
                <wp:simplePos x="0" y="0"/>
                <wp:positionH relativeFrom="column">
                  <wp:posOffset>3636654</wp:posOffset>
                </wp:positionH>
                <wp:positionV relativeFrom="paragraph">
                  <wp:posOffset>3033167</wp:posOffset>
                </wp:positionV>
                <wp:extent cx="1679575" cy="614150"/>
                <wp:effectExtent l="19050" t="19050" r="15875" b="1460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9575" cy="614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4</w:t>
                            </w:r>
                          </w:p>
                          <w:p w:rsidR="00300B73" w:rsidRDefault="0042242E" w:rsidP="00300B73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2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Estimate, compare and calculate different measures, including money in pounds and pence.</w:t>
                            </w:r>
                          </w:p>
                          <w:p w:rsidR="00300B73" w:rsidRPr="00300B73" w:rsidRDefault="00300B73" w:rsidP="00300B73">
                            <w:pPr>
                              <w:keepLines/>
                              <w:suppressAutoHyphens w:val="0"/>
                              <w:autoSpaceDN/>
                              <w:spacing w:after="0" w:line="240" w:lineRule="auto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  <w:p w:rsidR="00300B73" w:rsidRPr="00857B08" w:rsidRDefault="00300B73" w:rsidP="00300B73">
                            <w:pPr>
                              <w:pStyle w:val="ListParagraph"/>
                              <w:keepLines/>
                              <w:suppressAutoHyphens w:val="0"/>
                              <w:autoSpaceDN/>
                              <w:spacing w:after="0" w:line="240" w:lineRule="auto"/>
                              <w:ind w:left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6105F" id="_x0000_s1031" type="#_x0000_t202" style="position:absolute;margin-left:286.35pt;margin-top:238.85pt;width:132.25pt;height:48.3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" fillcolor="window" strokecolor="red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4</w:t>
                      </w:r>
                    </w:p>
                    <w:p w:rsidR="00300B73" w:rsidRDefault="0042242E" w:rsidP="00300B73">
                      <w:pPr>
                        <w:pStyle w:val="ListParagraph"/>
                        <w:keepLines/>
                        <w:numPr>
                          <w:ilvl w:val="0"/>
                          <w:numId w:val="27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Estimate, compare and calculate different measures, including money in pounds and pence.</w:t>
                      </w:r>
                    </w:p>
                    <w:p w:rsidR="00300B73" w:rsidRPr="00300B73" w:rsidRDefault="00300B73" w:rsidP="00300B73">
                      <w:pPr>
                        <w:keepLines/>
                        <w:suppressAutoHyphens w:val="0"/>
                        <w:autoSpaceDN/>
                        <w:spacing w:after="0" w:line="240" w:lineRule="auto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  <w:p w:rsidR="00300B73" w:rsidRPr="00857B08" w:rsidRDefault="00300B73" w:rsidP="00300B73">
                      <w:pPr>
                        <w:pStyle w:val="ListParagraph"/>
                        <w:keepLines/>
                        <w:suppressAutoHyphens w:val="0"/>
                        <w:autoSpaceDN/>
                        <w:spacing w:after="0" w:line="240" w:lineRule="auto"/>
                        <w:ind w:left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21980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6B5BEF" wp14:editId="7CB2C81F">
                <wp:simplePos x="0" y="0"/>
                <wp:positionH relativeFrom="column">
                  <wp:posOffset>-613780</wp:posOffset>
                </wp:positionH>
                <wp:positionV relativeFrom="paragraph">
                  <wp:posOffset>6901730</wp:posOffset>
                </wp:positionV>
                <wp:extent cx="1634490" cy="614149"/>
                <wp:effectExtent l="19050" t="19050" r="22860" b="14605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61414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23835" w:rsidRDefault="00B118C2" w:rsidP="00723835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A41CF7" w:rsidRPr="007F7328" w:rsidRDefault="0042242E" w:rsidP="00521980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  <w:t>Recognise and know the value of different denominations of coins and not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5BEF" id="_x0000_s1032" type="#_x0000_t202" style="position:absolute;margin-left:-48.35pt;margin-top:543.45pt;width:128.7pt;height:48.3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" fillcolor="window" strokecolor="#00b0f0" strokeweight="2.25pt">
                <v:textbox>
                  <w:txbxContent>
                    <w:p w:rsidR="00723835" w:rsidRDefault="00B118C2" w:rsidP="00723835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A41CF7" w:rsidRPr="007F7328" w:rsidRDefault="0042242E" w:rsidP="00521980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sz w:val="14"/>
                          <w:szCs w:val="14"/>
                        </w:rPr>
                        <w:t>Recognise and know the value of different denominations of coins and notes.</w:t>
                      </w:r>
                    </w:p>
                  </w:txbxContent>
                </v:textbox>
              </v:shape>
            </w:pict>
          </mc:Fallback>
        </mc:AlternateContent>
      </w:r>
      <w:r w:rsidR="00300B73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40832" behindDoc="0" locked="0" layoutInCell="1" allowOverlap="1" wp14:anchorId="4FA0ED97" wp14:editId="6BC7A72C">
            <wp:simplePos x="0" y="0"/>
            <wp:positionH relativeFrom="column">
              <wp:posOffset>1236891</wp:posOffset>
            </wp:positionH>
            <wp:positionV relativeFrom="paragraph">
              <wp:posOffset>534988</wp:posOffset>
            </wp:positionV>
            <wp:extent cx="1032408" cy="1602740"/>
            <wp:effectExtent l="318" t="0" r="0" b="0"/>
            <wp:wrapNone/>
            <wp:docPr id="16" name="Picture 16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32408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0B73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EB73F" wp14:editId="2EF8B59E">
                <wp:simplePos x="0" y="0"/>
                <wp:positionH relativeFrom="column">
                  <wp:posOffset>1079718</wp:posOffset>
                </wp:positionH>
                <wp:positionV relativeFrom="paragraph">
                  <wp:posOffset>923925</wp:posOffset>
                </wp:positionV>
                <wp:extent cx="1520456" cy="895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>Upp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B73F" id="_x0000_s1033" type="#_x0000_t202" style="position:absolute;margin-left:85pt;margin-top:72.75pt;width:119.7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>Uppe</w:t>
                      </w:r>
                      <w:r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 xml:space="preserve">r </w:t>
                      </w: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A41CF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C2912E9" wp14:editId="3EC74006">
                <wp:simplePos x="0" y="0"/>
                <wp:positionH relativeFrom="column">
                  <wp:posOffset>-768096</wp:posOffset>
                </wp:positionH>
                <wp:positionV relativeFrom="paragraph">
                  <wp:posOffset>4683810</wp:posOffset>
                </wp:positionV>
                <wp:extent cx="1653235" cy="1397203"/>
                <wp:effectExtent l="19050" t="19050" r="23495" b="1270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3235" cy="139720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A41CF7" w:rsidRDefault="0042242E" w:rsidP="007338EE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cognise and use symbols for pounds (£) and pence (p); combine amounts to make a particular value.</w:t>
                            </w:r>
                          </w:p>
                          <w:p w:rsidR="0042242E" w:rsidRDefault="0042242E" w:rsidP="007338EE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Find different combinations of coins that equal the same amounts of money.</w:t>
                            </w:r>
                          </w:p>
                          <w:p w:rsidR="0042242E" w:rsidRPr="00A41CF7" w:rsidRDefault="0042242E" w:rsidP="007338EE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simple problems in a practical context involving addition and subtraction of money of the same unit, including giving chang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912E9" id="_x0000_s1034" type="#_x0000_t202" style="position:absolute;margin-left:-60.5pt;margin-top:368.8pt;width:130.2pt;height:110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A41CF7" w:rsidRDefault="0042242E" w:rsidP="007338EE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cognise and use symbols for pounds (£) and pence (p); combine amounts to make a particular value.</w:t>
                      </w:r>
                    </w:p>
                    <w:p w:rsidR="0042242E" w:rsidRDefault="0042242E" w:rsidP="007338EE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Find different combinations of coins that equal the same amounts of money.</w:t>
                      </w:r>
                    </w:p>
                    <w:p w:rsidR="0042242E" w:rsidRPr="00A41CF7" w:rsidRDefault="0042242E" w:rsidP="007338EE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simple problems in a practical context involving addition and subtraction of money of the same unit, including giving change.</w:t>
                      </w:r>
                    </w:p>
                  </w:txbxContent>
                </v:textbox>
              </v:shape>
            </w:pict>
          </mc:Fallback>
        </mc:AlternateContent>
      </w:r>
      <w:r w:rsidR="009B3761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A99BA2" wp14:editId="4CC4886B">
                <wp:simplePos x="0" y="0"/>
                <wp:positionH relativeFrom="column">
                  <wp:posOffset>4340860</wp:posOffset>
                </wp:positionH>
                <wp:positionV relativeFrom="paragraph">
                  <wp:posOffset>7333808</wp:posOffset>
                </wp:positionV>
                <wp:extent cx="1359535" cy="1359673"/>
                <wp:effectExtent l="19050" t="19050" r="12065" b="1206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13596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3B3A" w:rsidRPr="009B3761" w:rsidRDefault="00F63B3A" w:rsidP="009B376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EYFS</w:t>
                            </w:r>
                            <w:r w:rsid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</w:t>
                            </w:r>
                          </w:p>
                          <w:p w:rsidR="00F63B3A" w:rsidRPr="009B3761" w:rsidRDefault="00F63B3A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99BA2" id="_x0000_s1035" type="#_x0000_t202" style="position:absolute;margin-left:341.8pt;margin-top:577.45pt;width:107.05pt;height:107.0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" fillcolor="white [3212]" strokecolor="#ffc000" strokeweight="2.25pt">
                <v:textbox>
                  <w:txbxContent>
                    <w:p w:rsidR="00F63B3A" w:rsidRPr="009B3761" w:rsidRDefault="00F63B3A" w:rsidP="009B376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EYFS</w:t>
                      </w:r>
                      <w:r w:rsid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- </w:t>
                      </w:r>
                    </w:p>
                    <w:p w:rsidR="00F63B3A" w:rsidRPr="009B3761" w:rsidRDefault="00F63B3A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865326" wp14:editId="0830BAD1">
                <wp:simplePos x="0" y="0"/>
                <wp:positionH relativeFrom="column">
                  <wp:posOffset>2448722</wp:posOffset>
                </wp:positionH>
                <wp:positionV relativeFrom="paragraph">
                  <wp:posOffset>3484880</wp:posOffset>
                </wp:positionV>
                <wp:extent cx="836930" cy="895985"/>
                <wp:effectExtent l="57150" t="76200" r="20320" b="755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8369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  <w:t>Lower</w:t>
                            </w:r>
                          </w:p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5326" id="_x0000_s1036" type="#_x0000_t202" style="position:absolute;margin-left:192.8pt;margin-top:274.4pt;width:65.9pt;height:70.55pt;rotation:-1150581fd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  <w:t>Lower</w:t>
                      </w:r>
                    </w:p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35712" behindDoc="0" locked="0" layoutInCell="1" allowOverlap="1" wp14:anchorId="7D6B3014" wp14:editId="1420771D">
            <wp:simplePos x="0" y="0"/>
            <wp:positionH relativeFrom="column">
              <wp:posOffset>2100984</wp:posOffset>
            </wp:positionH>
            <wp:positionV relativeFrom="paragraph">
              <wp:posOffset>3038449</wp:posOffset>
            </wp:positionV>
            <wp:extent cx="1031358" cy="1576278"/>
            <wp:effectExtent l="0" t="114300" r="226060" b="43180"/>
            <wp:wrapNone/>
            <wp:docPr id="15" name="Picture 15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471546" flipH="1" flipV="1">
                      <a:off x="0" y="0"/>
                      <a:ext cx="1031240" cy="157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7BABD2C" wp14:editId="71F7EF36">
                <wp:simplePos x="0" y="0"/>
                <wp:positionH relativeFrom="column">
                  <wp:posOffset>1198083</wp:posOffset>
                </wp:positionH>
                <wp:positionV relativeFrom="paragraph">
                  <wp:posOffset>6162675</wp:posOffset>
                </wp:positionV>
                <wp:extent cx="748030" cy="895985"/>
                <wp:effectExtent l="57150" t="57150" r="13970" b="565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7480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831CB6" w:rsidRDefault="00831CB6" w:rsidP="00696077">
                            <w:pPr>
                              <w:spacing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>KS</w:t>
                            </w:r>
                            <w:r w:rsidR="00696077"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ABD2C" id="_x0000_s1037" type="#_x0000_t202" style="position:absolute;margin-left:94.35pt;margin-top:485.25pt;width:58.9pt;height:70.55pt;rotation:-1150581fd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" filled="f" stroked="f">
                <v:textbox>
                  <w:txbxContent>
                    <w:p w:rsidR="00696077" w:rsidRPr="00831CB6" w:rsidRDefault="00831CB6" w:rsidP="00696077">
                      <w:pPr>
                        <w:spacing w:line="240" w:lineRule="auto"/>
                        <w:jc w:val="center"/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>KS</w:t>
                      </w:r>
                      <w:r w:rsidR="00696077"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25472" behindDoc="0" locked="0" layoutInCell="1" allowOverlap="1" wp14:anchorId="77A155EA" wp14:editId="0369E2C7">
            <wp:simplePos x="0" y="0"/>
            <wp:positionH relativeFrom="column">
              <wp:posOffset>1154756</wp:posOffset>
            </wp:positionH>
            <wp:positionV relativeFrom="paragraph">
              <wp:posOffset>5652952</wp:posOffset>
            </wp:positionV>
            <wp:extent cx="1041400" cy="1602740"/>
            <wp:effectExtent l="247650" t="114300" r="0" b="35560"/>
            <wp:wrapNone/>
            <wp:docPr id="14" name="Picture 14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972125" flipV="1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07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A0C9FAA" wp14:editId="41561686">
                <wp:simplePos x="0" y="0"/>
                <wp:positionH relativeFrom="column">
                  <wp:posOffset>4586605</wp:posOffset>
                </wp:positionH>
                <wp:positionV relativeFrom="paragraph">
                  <wp:posOffset>6135532</wp:posOffset>
                </wp:positionV>
                <wp:extent cx="1233377" cy="585733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377" cy="585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696077" w:rsidRDefault="00696077" w:rsidP="00696077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</w:pPr>
                            <w:r w:rsidRPr="00696077"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  <w:t>EYF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C9FAA" id="_x0000_s1038" type="#_x0000_t202" style="position:absolute;margin-left:361.15pt;margin-top:483.1pt;width:97.1pt;height:46.1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" filled="f" stroked="f">
                <v:textbox>
                  <w:txbxContent>
                    <w:p w:rsidR="00696077" w:rsidRPr="00696077" w:rsidRDefault="00696077" w:rsidP="00696077">
                      <w:pPr>
                        <w:jc w:val="center"/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</w:pPr>
                      <w:r w:rsidRPr="00696077"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  <w:t>EYFS</w:t>
                      </w:r>
                    </w:p>
                  </w:txbxContent>
                </v:textbox>
              </v:shape>
            </w:pict>
          </mc:Fallback>
        </mc:AlternateContent>
      </w:r>
      <w:r w:rsidR="00696077">
        <w:rPr>
          <w:noProof/>
          <w:lang w:eastAsia="en-GB"/>
        </w:rPr>
        <w:drawing>
          <wp:anchor distT="0" distB="0" distL="114300" distR="114300" simplePos="0" relativeHeight="251615232" behindDoc="0" locked="0" layoutInCell="1" allowOverlap="1" wp14:anchorId="1EAADD63" wp14:editId="1BFBD61D">
            <wp:simplePos x="0" y="0"/>
            <wp:positionH relativeFrom="column">
              <wp:posOffset>4724718</wp:posOffset>
            </wp:positionH>
            <wp:positionV relativeFrom="paragraph">
              <wp:posOffset>5824064</wp:posOffset>
            </wp:positionV>
            <wp:extent cx="900984" cy="1386503"/>
            <wp:effectExtent l="80962" t="147638" r="75883" b="0"/>
            <wp:wrapNone/>
            <wp:docPr id="12" name="Picture 12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201412">
                      <a:off x="0" y="0"/>
                      <a:ext cx="900984" cy="13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47FC96F8" wp14:editId="40387AD1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EAE634B" id="Flowchart: Manual Input 12" o:spid="_x0000_s1026" style="position:absolute;margin-left:521.25pt;margin-top:751.45pt;width:108.75pt;height:91.5pt;z-index:251604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1" locked="0" layoutInCell="1" allowOverlap="1">
                <wp:simplePos x="0" y="0"/>
                <wp:positionH relativeFrom="column">
                  <wp:posOffset>-4257675</wp:posOffset>
                </wp:positionH>
                <wp:positionV relativeFrom="paragraph">
                  <wp:posOffset>1531620</wp:posOffset>
                </wp:positionV>
                <wp:extent cx="11286490" cy="8637905"/>
                <wp:effectExtent l="0" t="0" r="10160" b="10795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0" cy="8637905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id="Rectangle 4" o:spid="_x0000_s1039" style="position:absolute;margin-left:-335.25pt;margin-top:120.6pt;width:888.7pt;height:680.15pt;z-index:-2516659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" fillcolor="#cf6" strokecolor="#cf6" strokeweight=".35281mm">
                <v:textbox>
                  <w:txbxContent>
                    <w:p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7D1C" w:rsidRDefault="00BB7D1C">
      <w:pPr>
        <w:spacing w:after="0" w:line="240" w:lineRule="auto"/>
      </w:pPr>
      <w:r>
        <w:separator/>
      </w:r>
    </w:p>
  </w:endnote>
  <w:endnote w:type="continuationSeparator" w:id="0">
    <w:p w:rsidR="00BB7D1C" w:rsidRDefault="00BB7D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7D1C" w:rsidRDefault="00BB7D1C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BB7D1C" w:rsidRDefault="00BB7D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A5A8B"/>
    <w:multiLevelType w:val="hybridMultilevel"/>
    <w:tmpl w:val="A4E0A466"/>
    <w:lvl w:ilvl="0" w:tplc="178460C8">
      <w:start w:val="1"/>
      <w:numFmt w:val="bullet"/>
      <w:lvlText w:val=""/>
      <w:lvlJc w:val="left"/>
      <w:pPr>
        <w:tabs>
          <w:tab w:val="num" w:pos="567"/>
        </w:tabs>
        <w:ind w:left="567" w:hanging="34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CA4584"/>
    <w:multiLevelType w:val="hybridMultilevel"/>
    <w:tmpl w:val="4B7E92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F59F4"/>
    <w:multiLevelType w:val="hybridMultilevel"/>
    <w:tmpl w:val="3E5EFA1C"/>
    <w:lvl w:ilvl="0" w:tplc="1C72877A">
      <w:start w:val="1"/>
      <w:numFmt w:val="bullet"/>
      <w:lvlText w:val=""/>
      <w:lvlJc w:val="left"/>
      <w:pPr>
        <w:tabs>
          <w:tab w:val="num" w:pos="1519"/>
        </w:tabs>
        <w:ind w:left="1519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519"/>
        </w:tabs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9"/>
        </w:tabs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9"/>
        </w:tabs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9"/>
        </w:tabs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9"/>
        </w:tabs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9"/>
        </w:tabs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9"/>
        </w:tabs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9"/>
        </w:tabs>
        <w:ind w:left="6559" w:hanging="360"/>
      </w:pPr>
      <w:rPr>
        <w:rFonts w:ascii="Wingdings" w:hAnsi="Wingdings" w:hint="default"/>
      </w:rPr>
    </w:lvl>
  </w:abstractNum>
  <w:abstractNum w:abstractNumId="3" w15:restartNumberingAfterBreak="0">
    <w:nsid w:val="0DD31558"/>
    <w:multiLevelType w:val="hybridMultilevel"/>
    <w:tmpl w:val="1D8E4AC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A0625"/>
    <w:multiLevelType w:val="hybridMultilevel"/>
    <w:tmpl w:val="D18EDF2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7808BE"/>
    <w:multiLevelType w:val="hybridMultilevel"/>
    <w:tmpl w:val="06AEBAB2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DC6EFD"/>
    <w:multiLevelType w:val="hybridMultilevel"/>
    <w:tmpl w:val="6D861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D446A5"/>
    <w:multiLevelType w:val="hybridMultilevel"/>
    <w:tmpl w:val="CB840760"/>
    <w:lvl w:ilvl="0" w:tplc="4552DD06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8" w15:restartNumberingAfterBreak="0">
    <w:nsid w:val="29D936B4"/>
    <w:multiLevelType w:val="hybridMultilevel"/>
    <w:tmpl w:val="B722065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7158F8"/>
    <w:multiLevelType w:val="hybridMultilevel"/>
    <w:tmpl w:val="BAF61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23098F"/>
    <w:multiLevelType w:val="hybridMultilevel"/>
    <w:tmpl w:val="DA4AD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9E6108"/>
    <w:multiLevelType w:val="hybridMultilevel"/>
    <w:tmpl w:val="82FC906A"/>
    <w:lvl w:ilvl="0" w:tplc="0F4655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Gill Sans MT" w:hAnsi="Gill Sans MT" w:hint="default"/>
        <w:color w:val="auto"/>
        <w:sz w:val="1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6661D4"/>
    <w:multiLevelType w:val="hybridMultilevel"/>
    <w:tmpl w:val="BC3E2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862AF5"/>
    <w:multiLevelType w:val="hybridMultilevel"/>
    <w:tmpl w:val="8AEC2B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F975C3"/>
    <w:multiLevelType w:val="hybridMultilevel"/>
    <w:tmpl w:val="297E21F2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DA1AF9"/>
    <w:multiLevelType w:val="hybridMultilevel"/>
    <w:tmpl w:val="CCC89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D976A4"/>
    <w:multiLevelType w:val="hybridMultilevel"/>
    <w:tmpl w:val="ACD4F5A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85120F"/>
    <w:multiLevelType w:val="hybridMultilevel"/>
    <w:tmpl w:val="038080D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E232F84"/>
    <w:multiLevelType w:val="hybridMultilevel"/>
    <w:tmpl w:val="253CD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82AC0"/>
    <w:multiLevelType w:val="hybridMultilevel"/>
    <w:tmpl w:val="6088D480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065A39"/>
    <w:multiLevelType w:val="hybridMultilevel"/>
    <w:tmpl w:val="CCB4D0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70518A"/>
    <w:multiLevelType w:val="hybridMultilevel"/>
    <w:tmpl w:val="CA9A0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C119CE"/>
    <w:multiLevelType w:val="hybridMultilevel"/>
    <w:tmpl w:val="70B65AF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C91D19"/>
    <w:multiLevelType w:val="hybridMultilevel"/>
    <w:tmpl w:val="ED0EF56E"/>
    <w:lvl w:ilvl="0" w:tplc="4552DD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BA77BCB"/>
    <w:multiLevelType w:val="hybridMultilevel"/>
    <w:tmpl w:val="BEC2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120190"/>
    <w:multiLevelType w:val="hybridMultilevel"/>
    <w:tmpl w:val="2CF05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5"/>
  </w:num>
  <w:num w:numId="7">
    <w:abstractNumId w:val="11"/>
  </w:num>
  <w:num w:numId="8">
    <w:abstractNumId w:val="16"/>
  </w:num>
  <w:num w:numId="9">
    <w:abstractNumId w:val="8"/>
  </w:num>
  <w:num w:numId="10">
    <w:abstractNumId w:val="23"/>
  </w:num>
  <w:num w:numId="11">
    <w:abstractNumId w:val="19"/>
  </w:num>
  <w:num w:numId="12">
    <w:abstractNumId w:val="3"/>
  </w:num>
  <w:num w:numId="13">
    <w:abstractNumId w:val="24"/>
  </w:num>
  <w:num w:numId="14">
    <w:abstractNumId w:val="14"/>
  </w:num>
  <w:num w:numId="15">
    <w:abstractNumId w:val="7"/>
  </w:num>
  <w:num w:numId="16">
    <w:abstractNumId w:val="26"/>
  </w:num>
  <w:num w:numId="17">
    <w:abstractNumId w:val="10"/>
  </w:num>
  <w:num w:numId="18">
    <w:abstractNumId w:val="9"/>
  </w:num>
  <w:num w:numId="19">
    <w:abstractNumId w:val="6"/>
  </w:num>
  <w:num w:numId="20">
    <w:abstractNumId w:val="22"/>
  </w:num>
  <w:num w:numId="21">
    <w:abstractNumId w:val="25"/>
  </w:num>
  <w:num w:numId="22">
    <w:abstractNumId w:val="15"/>
  </w:num>
  <w:num w:numId="23">
    <w:abstractNumId w:val="12"/>
  </w:num>
  <w:num w:numId="24">
    <w:abstractNumId w:val="21"/>
  </w:num>
  <w:num w:numId="25">
    <w:abstractNumId w:val="1"/>
  </w:num>
  <w:num w:numId="26">
    <w:abstractNumId w:val="18"/>
  </w:num>
  <w:num w:numId="27">
    <w:abstractNumId w:val="17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rgUAr/08MiwAAAA="/>
  </w:docVars>
  <w:rsids>
    <w:rsidRoot w:val="00391B6C"/>
    <w:rsid w:val="00032B53"/>
    <w:rsid w:val="00077AE7"/>
    <w:rsid w:val="000840A4"/>
    <w:rsid w:val="000C65AB"/>
    <w:rsid w:val="0010339A"/>
    <w:rsid w:val="002A0D16"/>
    <w:rsid w:val="002D1790"/>
    <w:rsid w:val="002F3216"/>
    <w:rsid w:val="00300B73"/>
    <w:rsid w:val="00391B6C"/>
    <w:rsid w:val="0042242E"/>
    <w:rsid w:val="00521980"/>
    <w:rsid w:val="006130CF"/>
    <w:rsid w:val="00696077"/>
    <w:rsid w:val="006C70FA"/>
    <w:rsid w:val="00723835"/>
    <w:rsid w:val="007338EE"/>
    <w:rsid w:val="007350CB"/>
    <w:rsid w:val="00741E79"/>
    <w:rsid w:val="007443FF"/>
    <w:rsid w:val="007465AF"/>
    <w:rsid w:val="0075678A"/>
    <w:rsid w:val="00793314"/>
    <w:rsid w:val="007E2EF9"/>
    <w:rsid w:val="007F60A3"/>
    <w:rsid w:val="007F7328"/>
    <w:rsid w:val="00831CB6"/>
    <w:rsid w:val="008431AB"/>
    <w:rsid w:val="008B71F8"/>
    <w:rsid w:val="008F4FC4"/>
    <w:rsid w:val="0096247E"/>
    <w:rsid w:val="00974F0D"/>
    <w:rsid w:val="009876AA"/>
    <w:rsid w:val="009B3761"/>
    <w:rsid w:val="00A101A6"/>
    <w:rsid w:val="00A41CF7"/>
    <w:rsid w:val="00A6387D"/>
    <w:rsid w:val="00AD15EF"/>
    <w:rsid w:val="00B118C2"/>
    <w:rsid w:val="00B21BA8"/>
    <w:rsid w:val="00B66EC6"/>
    <w:rsid w:val="00BB7D1C"/>
    <w:rsid w:val="00C8098F"/>
    <w:rsid w:val="00D55916"/>
    <w:rsid w:val="00DF3E0A"/>
    <w:rsid w:val="00F065C8"/>
    <w:rsid w:val="00F31801"/>
    <w:rsid w:val="00F63B3A"/>
    <w:rsid w:val="00F9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8771F-2E41-4EB1-9F74-295E737F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Mrs Dootson</cp:lastModifiedBy>
  <cp:revision>2</cp:revision>
  <cp:lastPrinted>2019-12-02T17:58:00Z</cp:lastPrinted>
  <dcterms:created xsi:type="dcterms:W3CDTF">2019-12-30T15:00:00Z</dcterms:created>
  <dcterms:modified xsi:type="dcterms:W3CDTF">2019-12-30T15:00:00Z</dcterms:modified>
</cp:coreProperties>
</file>